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3C955" w14:textId="77777777" w:rsidR="005C4B0C" w:rsidRDefault="00824731">
      <w:pPr>
        <w:pStyle w:val="Name"/>
      </w:pPr>
      <w:r>
        <w:t>Peizhi YaN</w:t>
      </w:r>
    </w:p>
    <w:p w14:paraId="38AF9460" w14:textId="77777777" w:rsidR="005C4B0C" w:rsidRDefault="00824731" w:rsidP="00CB71F6">
      <w:pPr>
        <w:pStyle w:val="ContactInfo"/>
        <w:pBdr>
          <w:bottom w:val="single" w:sz="4" w:space="1" w:color="auto"/>
        </w:pBdr>
      </w:pPr>
      <w:r>
        <w:t xml:space="preserve">Homepage: </w:t>
      </w:r>
      <w:hyperlink r:id="rId7" w:history="1">
        <w:r w:rsidRPr="00824731">
          <w:rPr>
            <w:rStyle w:val="Hyperlink"/>
          </w:rPr>
          <w:t>PeizhiYan.github.io</w:t>
        </w:r>
      </w:hyperlink>
      <w:r>
        <w:t xml:space="preserve">      Email: </w:t>
      </w:r>
      <w:hyperlink r:id="rId8" w:history="1">
        <w:r w:rsidRPr="00191B9A">
          <w:rPr>
            <w:rStyle w:val="Hyperlink"/>
          </w:rPr>
          <w:t>pyan@lakeheadu.ca</w:t>
        </w:r>
      </w:hyperlink>
      <w:r>
        <w:t xml:space="preserve">     Phone: +1 (705) 943 0919</w:t>
      </w:r>
    </w:p>
    <w:p w14:paraId="42DC0BA7" w14:textId="77777777" w:rsidR="005C4B0C" w:rsidRDefault="0058596C">
      <w:pPr>
        <w:pStyle w:val="Heading1"/>
      </w:pPr>
      <w:sdt>
        <w:sdtPr>
          <w:id w:val="-1150367223"/>
          <w:placeholder>
            <w:docPart w:val="808127DB3E168A44A200A3E74398B792"/>
          </w:placeholder>
          <w:temporary/>
          <w:showingPlcHdr/>
          <w15:appearance w15:val="hidden"/>
        </w:sdtPr>
        <w:sdtEndPr/>
        <w:sdtContent>
          <w:r w:rsidR="000B2385">
            <w:t>Education</w:t>
          </w:r>
        </w:sdtContent>
      </w:sdt>
    </w:p>
    <w:p w14:paraId="0EB7EB46" w14:textId="77777777" w:rsid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9E3E8A">
        <w:rPr>
          <w:color w:val="FF0000"/>
          <w:sz w:val="18"/>
        </w:rPr>
        <w:t>2018-present</w:t>
      </w:r>
      <w:r w:rsidRPr="009E3E8A">
        <w:rPr>
          <w:sz w:val="18"/>
        </w:rPr>
        <w:t>)</w:t>
      </w:r>
      <w:r>
        <w:rPr>
          <w:sz w:val="18"/>
        </w:rPr>
        <w:t xml:space="preserve">      GPA: 4.0 / 4.0 (98%)</w:t>
      </w:r>
    </w:p>
    <w:p w14:paraId="40C99B98" w14:textId="64586D65" w:rsidR="000F4649" w:rsidRDefault="000F4649" w:rsidP="000F4649">
      <w:pPr>
        <w:pStyle w:val="p1"/>
        <w:spacing w:line="276" w:lineRule="auto"/>
        <w:ind w:left="720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Pr="00583899">
        <w:rPr>
          <w:i/>
          <w:sz w:val="18"/>
        </w:rPr>
        <w:t xml:space="preserve">Master </w:t>
      </w:r>
      <w:r w:rsidR="00893047">
        <w:rPr>
          <w:i/>
          <w:sz w:val="18"/>
        </w:rPr>
        <w:t>Degree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</w:p>
    <w:p w14:paraId="1162F4C8" w14:textId="77777777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>Supervisor: Dr. Salimur Choudhury</w:t>
      </w:r>
    </w:p>
    <w:p w14:paraId="1C5558FA" w14:textId="77777777" w:rsidR="000F4649" w:rsidRPr="00583899" w:rsidRDefault="000F4649" w:rsidP="000F4649">
      <w:pPr>
        <w:pStyle w:val="p1"/>
        <w:spacing w:line="276" w:lineRule="auto"/>
        <w:ind w:left="720"/>
        <w:rPr>
          <w:sz w:val="18"/>
        </w:rPr>
      </w:pPr>
      <w:r>
        <w:rPr>
          <w:sz w:val="18"/>
        </w:rPr>
        <w:t>Co-supervisor: Dr. Shan Du</w:t>
      </w:r>
    </w:p>
    <w:p w14:paraId="11432AC4" w14:textId="77777777" w:rsidR="000F4649" w:rsidRPr="00845F8F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96%)</w:t>
      </w:r>
    </w:p>
    <w:p w14:paraId="58CC60AB" w14:textId="36DE97CC" w:rsidR="000F4649" w:rsidRDefault="000F4649" w:rsidP="000F4649">
      <w:pPr>
        <w:pStyle w:val="p1"/>
        <w:spacing w:line="276" w:lineRule="auto"/>
        <w:ind w:left="720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583899">
        <w:rPr>
          <w:i/>
          <w:sz w:val="18"/>
        </w:rPr>
        <w:t>Bachelor of Science</w:t>
      </w:r>
      <w:r w:rsidR="00F11B74">
        <w:rPr>
          <w:i/>
          <w:sz w:val="18"/>
        </w:rPr>
        <w:t xml:space="preserve"> Degree</w:t>
      </w:r>
      <w:r w:rsidRPr="00583899">
        <w:rPr>
          <w:i/>
          <w:sz w:val="18"/>
        </w:rPr>
        <w:t xml:space="preserve"> in Computer Science (</w:t>
      </w:r>
      <w:r w:rsidR="009623C4"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33A55431" w14:textId="77777777" w:rsidR="000F4649" w:rsidRPr="008F20B6" w:rsidRDefault="000F4649" w:rsidP="000F4649">
      <w:pPr>
        <w:pStyle w:val="p1"/>
        <w:spacing w:line="276" w:lineRule="auto"/>
        <w:ind w:left="720"/>
        <w:rPr>
          <w:iCs/>
          <w:sz w:val="18"/>
        </w:rPr>
      </w:pPr>
      <w:r w:rsidRPr="008F20B6">
        <w:rPr>
          <w:iCs/>
          <w:sz w:val="18"/>
        </w:rPr>
        <w:t>Thesis supervisor: Dr. Yi Feng</w:t>
      </w:r>
      <w:r>
        <w:rPr>
          <w:iCs/>
          <w:sz w:val="18"/>
        </w:rPr>
        <w:t>, Dr. George Townsend</w:t>
      </w:r>
    </w:p>
    <w:p w14:paraId="689BADFF" w14:textId="28BE802E" w:rsidR="005C4B0C" w:rsidRPr="000F4649" w:rsidRDefault="000F4649" w:rsidP="000F4649">
      <w:pPr>
        <w:pStyle w:val="p1"/>
        <w:numPr>
          <w:ilvl w:val="0"/>
          <w:numId w:val="11"/>
        </w:numPr>
        <w:spacing w:line="276" w:lineRule="auto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 xml:space="preserve">, Jinan, Shandong, China — </w:t>
      </w:r>
      <w:r w:rsidRPr="00583899">
        <w:rPr>
          <w:i/>
          <w:sz w:val="18"/>
        </w:rPr>
        <w:t>Bachelor of</w:t>
      </w:r>
      <w:r w:rsidR="00F11B74">
        <w:rPr>
          <w:i/>
          <w:sz w:val="18"/>
        </w:rPr>
        <w:t xml:space="preserve"> Engineering Degree</w:t>
      </w:r>
      <w:r w:rsidRPr="00583899">
        <w:rPr>
          <w:i/>
          <w:sz w:val="18"/>
        </w:rPr>
        <w:t xml:space="preserve"> in Computer Science</w:t>
      </w:r>
    </w:p>
    <w:p w14:paraId="376EF371" w14:textId="77777777" w:rsidR="005C4B0C" w:rsidRDefault="000F4649">
      <w:pPr>
        <w:pStyle w:val="Heading1"/>
      </w:pPr>
      <w:r>
        <w:t xml:space="preserve">Teaching </w:t>
      </w:r>
      <w:sdt>
        <w:sdtPr>
          <w:id w:val="617349259"/>
          <w:placeholder>
            <w:docPart w:val="B60C375712041141BDA0D64885D73C63"/>
          </w:placeholder>
          <w:temporary/>
          <w:showingPlcHdr/>
          <w15:appearance w15:val="hidden"/>
        </w:sdtPr>
        <w:sdtEndPr/>
        <w:sdtContent>
          <w:r w:rsidR="000B2385">
            <w:t>Experience</w:t>
          </w:r>
        </w:sdtContent>
      </w:sdt>
    </w:p>
    <w:p w14:paraId="367E0DCB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1CE3F320" w14:textId="02AEA65C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(2019 Fall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6FF2C5F3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59 students</w:t>
      </w:r>
    </w:p>
    <w:p w14:paraId="4FA0E560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Spring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graduate-level course, 19 students</w:t>
      </w:r>
    </w:p>
    <w:p w14:paraId="6A8C7581" w14:textId="0130CDD3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9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9 Winter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, undergraduate-level course, 38 students </w:t>
      </w:r>
    </w:p>
    <w:p w14:paraId="2984C9B4" w14:textId="4854C62F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10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20"/>
          <w:szCs w:val="16"/>
          <w:lang w:eastAsia="zh-CN"/>
        </w:rPr>
        <w:t>(2018 Fall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undergraduate-level course, 25 students</w:t>
      </w:r>
    </w:p>
    <w:p w14:paraId="663AD12F" w14:textId="77777777" w:rsidR="000F4649" w:rsidRDefault="000F4649" w:rsidP="000F4649">
      <w:pPr>
        <w:pStyle w:val="Heading1"/>
      </w:pPr>
      <w:r>
        <w:t xml:space="preserve">Academic </w:t>
      </w:r>
      <w:sdt>
        <w:sdtPr>
          <w:id w:val="-164550197"/>
          <w:placeholder>
            <w:docPart w:val="84AA95AC0F091C4295E6E01A9A5FE38B"/>
          </w:placeholder>
          <w:temporary/>
          <w:showingPlcHdr/>
          <w15:appearance w15:val="hidden"/>
        </w:sdtPr>
        <w:sdtEndPr/>
        <w:sdtContent>
          <w:r>
            <w:t>Experience</w:t>
          </w:r>
        </w:sdtContent>
      </w:sdt>
    </w:p>
    <w:p w14:paraId="7977ED42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. (2019)</w:t>
      </w:r>
    </w:p>
    <w:p w14:paraId="08D6007B" w14:textId="77777777" w:rsidR="000F4649" w:rsidRPr="00D92882" w:rsidRDefault="000F4649" w:rsidP="00D92882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raduate a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14DD19C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a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01325F0E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276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4755051" w14:textId="77777777" w:rsidR="000F4649" w:rsidRDefault="000F4649" w:rsidP="000F4649">
      <w:pPr>
        <w:pStyle w:val="Heading1"/>
      </w:pPr>
      <w:r>
        <w:t>Publications</w:t>
      </w:r>
    </w:p>
    <w:p w14:paraId="2396D7B2" w14:textId="77777777" w:rsidR="000F4649" w:rsidRPr="00D92882" w:rsidRDefault="000F4649" w:rsidP="000F4649">
      <w:pPr>
        <w:pStyle w:val="ListParagraph"/>
        <w:ind w:left="0" w:firstLine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Published</w:t>
      </w:r>
    </w:p>
    <w:p w14:paraId="6CDD835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Choudhury, S., &amp; Wei, R. (2019, May). A Distributed Graph-Based Dense RFID Readers Arrangement Algorithm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</w:p>
    <w:p w14:paraId="09047996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(2018). Using Convolution and Deep Learning in Gomoku Game Artificial Intelligence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8(03), 1850011.</w:t>
      </w:r>
    </w:p>
    <w:p w14:paraId="0BB92A9D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, &amp; Feng, Y. (2018, December). A Hybrid Gomoku Deep Learning Artificial Intelligence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</w:p>
    <w:p w14:paraId="59A48893" w14:textId="77777777" w:rsidR="000F4649" w:rsidRPr="00D92882" w:rsidRDefault="000F4649" w:rsidP="000F4649">
      <w:pPr>
        <w:pStyle w:val="ListParagraph"/>
        <w:ind w:left="709" w:hanging="72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18184A71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Choudhury, S., Optimizing Mobile Edge Computing Multi-Level Task Offloading via Deep Reinforcement Learning, submitted to 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20 IEEE International Conference on Communications (ICC 2020). IEEE.</w:t>
      </w:r>
    </w:p>
    <w:p w14:paraId="76EC9F1F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Liu Y., Li S., Liu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Huang X., &amp; Du S., No-reference stereoscopic image quality assessment by combining global and local features, under revision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2019.</w:t>
      </w:r>
    </w:p>
    <w:p w14:paraId="6EA172CD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lastRenderedPageBreak/>
        <w:t xml:space="preserve">Paul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Yang Y., Online Sequential Learning with Non-Iterative Strategy for Dimension Reduction and Image Classification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The Thirty-Fourth AAAI Conference on Artificial Intelligence.</w:t>
      </w:r>
    </w:p>
    <w:p w14:paraId="42BE1D21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Choudhury S., &amp; Wei R.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</w:t>
      </w:r>
      <w:r w:rsidRPr="00D92882">
        <w:rPr>
          <w:color w:val="000000" w:themeColor="text1"/>
          <w:sz w:val="18"/>
          <w:szCs w:val="18"/>
        </w:rPr>
        <w:t xml:space="preserve">A Machine Learning Auxiliary Approach for the Distributed Dense RFID Readers Arrangement Algorithm. </w:t>
      </w:r>
      <w:r w:rsidRPr="00D92882">
        <w:rPr>
          <w:i/>
          <w:iCs/>
          <w:color w:val="000000" w:themeColor="text1"/>
          <w:sz w:val="18"/>
          <w:szCs w:val="18"/>
        </w:rPr>
        <w:t>IEEE Access on Intelligent and Cognitive Techniques for Internet of Things.</w:t>
      </w:r>
    </w:p>
    <w:p w14:paraId="1270622B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color w:val="000000" w:themeColor="text1"/>
          <w:sz w:val="18"/>
          <w:szCs w:val="18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Turjman F., Al-Oqily I., &amp; Choudhury S</w:t>
      </w:r>
      <w:r w:rsidRPr="00D92882">
        <w:rPr>
          <w:color w:val="000000" w:themeColor="text1"/>
          <w:sz w:val="18"/>
          <w:szCs w:val="18"/>
        </w:rPr>
        <w:t>. An Energy-Efficient Topology Control Algorithm for Optimizing the Lifetime of Wireless Information-Centric IoT Networks</w:t>
      </w:r>
      <w:r w:rsidRPr="00D92882">
        <w:rPr>
          <w:noProof/>
          <w:color w:val="000000" w:themeColor="text1"/>
          <w:sz w:val="18"/>
          <w:szCs w:val="18"/>
        </w:rPr>
        <w:drawing>
          <wp:inline distT="0" distB="0" distL="0" distR="0" wp14:anchorId="5B810CB4" wp14:editId="00D135E7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92882">
        <w:rPr>
          <w:color w:val="000000" w:themeColor="text1"/>
          <w:sz w:val="18"/>
          <w:szCs w:val="18"/>
        </w:rPr>
        <w:t xml:space="preserve">. </w:t>
      </w:r>
      <w:r w:rsidRPr="00D92882">
        <w:rPr>
          <w:i/>
          <w:iCs/>
          <w:color w:val="000000" w:themeColor="text1"/>
          <w:sz w:val="18"/>
          <w:szCs w:val="18"/>
        </w:rPr>
        <w:t>Future Generation Computer Systems.</w:t>
      </w:r>
    </w:p>
    <w:p w14:paraId="7C72C3AA" w14:textId="77777777" w:rsidR="000F4649" w:rsidRPr="00D92882" w:rsidRDefault="000F4649" w:rsidP="000F4649">
      <w:pPr>
        <w:pStyle w:val="ListParagraph"/>
        <w:numPr>
          <w:ilvl w:val="0"/>
          <w:numId w:val="13"/>
        </w:numPr>
        <w:spacing w:after="160" w:line="300" w:lineRule="auto"/>
        <w:rPr>
          <w:color w:val="000000" w:themeColor="text1"/>
          <w:sz w:val="18"/>
          <w:szCs w:val="18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 M., Mendhe C., Mago V., &amp; Choudhury S.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</w:t>
      </w:r>
      <w:r w:rsidRPr="00D92882">
        <w:rPr>
          <w:color w:val="000000" w:themeColor="text1"/>
          <w:sz w:val="18"/>
          <w:szCs w:val="18"/>
        </w:rPr>
        <w:t xml:space="preserve">Utilizing Twitter Data Analysis and Deep Learning to Identify Drug Use. </w:t>
      </w:r>
      <w:r w:rsidRPr="00D92882">
        <w:rPr>
          <w:i/>
          <w:iCs/>
          <w:color w:val="000000" w:themeColor="text1"/>
          <w:sz w:val="18"/>
          <w:szCs w:val="18"/>
        </w:rPr>
        <w:t>IEEE Access</w:t>
      </w:r>
      <w:r w:rsidRPr="00D92882">
        <w:rPr>
          <w:color w:val="000000" w:themeColor="text1"/>
          <w:sz w:val="18"/>
          <w:szCs w:val="18"/>
        </w:rPr>
        <w:t>.</w:t>
      </w:r>
    </w:p>
    <w:p w14:paraId="59C94BDD" w14:textId="77777777" w:rsidR="000F4649" w:rsidRDefault="000F4649" w:rsidP="000F4649">
      <w:pPr>
        <w:pStyle w:val="Heading1"/>
      </w:pPr>
      <w:r>
        <w:t>Awards and Honors</w:t>
      </w:r>
    </w:p>
    <w:p w14:paraId="1A7047E9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External</w:t>
      </w:r>
    </w:p>
    <w:p w14:paraId="60837B54" w14:textId="06EFDED6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Scholarships in Artificial I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2F1F1C82" w14:textId="77777777" w:rsidR="000F4649" w:rsidRPr="00D92882" w:rsidRDefault="000F4649" w:rsidP="000F4649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57957CA5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Match Fund Award</w:t>
      </w:r>
    </w:p>
    <w:p w14:paraId="1CDBA27B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Award</w:t>
      </w:r>
    </w:p>
    <w:p w14:paraId="30F508AC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Assistantship</w:t>
      </w:r>
    </w:p>
    <w:p w14:paraId="435A8CF8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Research Award</w:t>
      </w:r>
    </w:p>
    <w:p w14:paraId="03DEE1CF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Entrance Award</w:t>
      </w:r>
    </w:p>
    <w:p w14:paraId="18898244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International Entrance Award</w:t>
      </w:r>
    </w:p>
    <w:p w14:paraId="6E5729CA" w14:textId="77777777" w:rsidR="000F4649" w:rsidRPr="00D92882" w:rsidRDefault="000F4649" w:rsidP="000F4649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Science and Environmental Studies Entrance Award</w:t>
      </w:r>
    </w:p>
    <w:p w14:paraId="20EB2857" w14:textId="77777777" w:rsidR="00D92882" w:rsidRDefault="00D92882" w:rsidP="00D92882">
      <w:pPr>
        <w:pStyle w:val="Heading1"/>
      </w:pPr>
      <w:r>
        <w:t>Projects</w:t>
      </w:r>
    </w:p>
    <w:p w14:paraId="7877521E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149631C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in collaboration with NCASI Inc., funded by NSERC)</w:t>
      </w:r>
    </w:p>
    <w:p w14:paraId="61014456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A7804C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1CF18A0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7949CF2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1F9D722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7631DBD2" w14:textId="77777777" w:rsidR="00D92882" w:rsidRPr="00D92882" w:rsidRDefault="00D92882" w:rsidP="00D92882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71CAFF5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 w:rsidRPr="00D92882">
        <w:rPr>
          <w:rFonts w:ascii="Helvetica" w:hAnsi="Helvetica" w:cs="Times New Roman"/>
          <w:color w:val="FF0000"/>
          <w:sz w:val="18"/>
          <w:szCs w:val="15"/>
          <w:lang w:eastAsia="zh-CN"/>
        </w:rPr>
        <w:t>Ongo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13B1ECB2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BD21E8A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Tensorflow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4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EA5E9D" w14:textId="77777777" w:rsidR="00D92882" w:rsidRPr="00D92882" w:rsidRDefault="00D92882" w:rsidP="00D92882">
      <w:pPr>
        <w:pStyle w:val="ListParagraph"/>
        <w:numPr>
          <w:ilvl w:val="0"/>
          <w:numId w:val="12"/>
        </w:numPr>
        <w:spacing w:after="160" w:line="300" w:lineRule="auto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5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83C75A4" w14:textId="77777777" w:rsidR="00D92882" w:rsidRDefault="00D92882" w:rsidP="00D92882">
      <w:pPr>
        <w:pStyle w:val="Heading1"/>
      </w:pPr>
      <w:r>
        <w:t>Skills</w:t>
      </w:r>
    </w:p>
    <w:p w14:paraId="2279EECB" w14:textId="48BB4808" w:rsidR="00D92882" w:rsidRPr="00D92882" w:rsidRDefault="00D92882" w:rsidP="00D92882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C, JavaScript, HTML5, CSS3</w:t>
      </w:r>
      <w:r w:rsidR="0059522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swift</w:t>
      </w:r>
    </w:p>
    <w:p w14:paraId="3ACAAFE6" w14:textId="3B446AFE" w:rsidR="000F4649" w:rsidRPr="00595222" w:rsidRDefault="00D92882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CB71F6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OpenCV, Tensorflow, Keras, SciPy, Gurobi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4AC97567" w14:textId="5E659079" w:rsidR="00595222" w:rsidRPr="00D92882" w:rsidRDefault="00595222" w:rsidP="000F4649">
      <w:pPr>
        <w:pStyle w:val="ListParagraph"/>
        <w:numPr>
          <w:ilvl w:val="0"/>
          <w:numId w:val="13"/>
        </w:numPr>
        <w:spacing w:after="160" w:line="300" w:lineRule="auto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Xcode IDE, </w:t>
      </w:r>
      <w:r w:rsidR="00117ACD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Linux OS</w:t>
      </w:r>
      <w:r w:rsidR="005D24EB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, Matlab</w:t>
      </w:r>
      <w:bookmarkStart w:id="1" w:name="_GoBack"/>
      <w:bookmarkEnd w:id="1"/>
    </w:p>
    <w:p w14:paraId="0CCACF58" w14:textId="77777777" w:rsidR="000F4649" w:rsidRDefault="000F4649"/>
    <w:sectPr w:rsidR="000F4649">
      <w:headerReference w:type="default" r:id="rId16"/>
      <w:footerReference w:type="default" r:id="rId17"/>
      <w:headerReference w:type="first" r:id="rId18"/>
      <w:pgSz w:w="12240" w:h="15840"/>
      <w:pgMar w:top="1152" w:right="1123" w:bottom="1195" w:left="1123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3A4187" w14:textId="77777777" w:rsidR="0058596C" w:rsidRDefault="0058596C">
      <w:pPr>
        <w:spacing w:after="0" w:line="240" w:lineRule="auto"/>
      </w:pPr>
      <w:r>
        <w:separator/>
      </w:r>
    </w:p>
  </w:endnote>
  <w:endnote w:type="continuationSeparator" w:id="0">
    <w:p w14:paraId="71F8F05B" w14:textId="77777777" w:rsidR="0058596C" w:rsidRDefault="005859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63307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B3419FB" w14:textId="77777777" w:rsidR="005C4B0C" w:rsidRDefault="000B2385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62E0A3" w14:textId="77777777" w:rsidR="0058596C" w:rsidRDefault="0058596C">
      <w:pPr>
        <w:spacing w:after="0" w:line="240" w:lineRule="auto"/>
      </w:pPr>
      <w:r>
        <w:separator/>
      </w:r>
    </w:p>
  </w:footnote>
  <w:footnote w:type="continuationSeparator" w:id="0">
    <w:p w14:paraId="532E09DC" w14:textId="77777777" w:rsidR="0058596C" w:rsidRDefault="005859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FC1A95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626E5711" wp14:editId="3E0F231C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4" name="Group 4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1" name="Rectangle 2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7A02FEA6" id="Group 4" o:spid="_x0000_s1026" alt="Title: Background graphics" style="position:absolute;margin-left:0;margin-top:0;width:252pt;height:791.85pt;z-index:251661312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">
              <v:rect id="Rectangle 2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" fillcolor="#4b3a2e [3215]" stroked="f" strokeweight="1pt"/>
              <v:rect id="Rectangle 3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" fillcolor="#4b3a2e [3215]" stroked="f" strokeweight="1pt"/>
              <w10:wrap anchorx="margin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7DB2F3" w14:textId="77777777" w:rsidR="005C4B0C" w:rsidRDefault="000B238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3360" behindDoc="0" locked="0" layoutInCell="1" allowOverlap="1" wp14:anchorId="65C2AD48" wp14:editId="787E8143">
              <wp:simplePos x="0" y="0"/>
              <wp:positionH relativeFrom="margin">
                <wp:align>left</wp:align>
              </wp:positionH>
              <wp:positionV relativeFrom="page">
                <wp:align>top</wp:align>
              </wp:positionV>
              <wp:extent cx="3200400" cy="10056322"/>
              <wp:effectExtent l="0" t="0" r="0" b="0"/>
              <wp:wrapNone/>
              <wp:docPr id="5" name="Group 5" title="Background graphic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200400" cy="10056322"/>
                        <a:chOff x="0" y="0"/>
                        <a:chExt cx="3200400" cy="10056322"/>
                      </a:xfrm>
                    </wpg:grpSpPr>
                    <wps:wsp>
                      <wps:cNvPr id="6" name="Rectangle 6"/>
                      <wps:cNvSpPr/>
                      <wps:spPr>
                        <a:xfrm>
                          <a:off x="0" y="0"/>
                          <a:ext cx="3200400" cy="192024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7"/>
                      <wps:cNvSpPr/>
                      <wps:spPr>
                        <a:xfrm>
                          <a:off x="0" y="9964882"/>
                          <a:ext cx="3200400" cy="91440"/>
                        </a:xfrm>
                        <a:prstGeom prst="rect">
                          <a:avLst/>
                        </a:pr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page">
                <wp14:pctWidth>41200</wp14:pctWidth>
              </wp14:sizeRelH>
              <wp14:sizeRelV relativeFrom="page">
                <wp14:pctHeight>100000</wp14:pctHeight>
              </wp14:sizeRelV>
            </wp:anchor>
          </w:drawing>
        </mc:Choice>
        <mc:Fallback>
          <w:pict>
            <v:group w14:anchorId="3DFF76AF" id="Group 5" o:spid="_x0000_s1026" alt="Title: Background graphics" style="position:absolute;margin-left:0;margin-top:0;width:252pt;height:791.85pt;z-index:251663360;mso-width-percent:412;mso-height-percent:1000;mso-position-horizontal:left;mso-position-horizontal-relative:margin;mso-position-vertical:top;mso-position-vertical-relative:page;mso-width-percent:412;mso-height-percent:1000" coordsize="32004,100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">
              <v:rect id="Rectangle 6" o:spid="_x0000_s1027" style="position:absolute;width:32004;height:19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" fillcolor="#4b3a2e [3215]" stroked="f" strokeweight="1pt"/>
              <v:rect id="Rectangle 7" o:spid="_x0000_s1028" style="position:absolute;top:99648;width:32004;height:9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" fillcolor="#4b3a2e [3215]" stroked="f" strokeweight="1pt"/>
              <w10:wrap anchorx="margin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FF442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028F2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C4002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ED2B9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BB8496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3AEF4D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FA688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A42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0E6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D62E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NzCyMLY0MLQwN7NU0lEKTi0uzszPAykwrAUAnh+CUCwAAAA="/>
  </w:docVars>
  <w:rsids>
    <w:rsidRoot w:val="00824731"/>
    <w:rsid w:val="000B2385"/>
    <w:rsid w:val="000F4649"/>
    <w:rsid w:val="00117ACD"/>
    <w:rsid w:val="0058596C"/>
    <w:rsid w:val="00595222"/>
    <w:rsid w:val="005C4B0C"/>
    <w:rsid w:val="005D24EB"/>
    <w:rsid w:val="00813BA9"/>
    <w:rsid w:val="00824731"/>
    <w:rsid w:val="00893047"/>
    <w:rsid w:val="009623C4"/>
    <w:rsid w:val="00CB71F6"/>
    <w:rsid w:val="00D92882"/>
    <w:rsid w:val="00F11B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5B87EF"/>
  <w15:chartTrackingRefBased/>
  <w15:docId w15:val="{25FABE4B-DC1E-444C-98B1-E37759281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B3A2E" w:themeColor="text2"/>
        <w:sz w:val="22"/>
        <w:szCs w:val="22"/>
        <w:lang w:val="en-US" w:eastAsia="ja-JP" w:bidi="ar-SA"/>
      </w:rPr>
    </w:rPrDefault>
    <w:pPrDefault>
      <w:pPr>
        <w:spacing w:after="6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before="320" w:after="200"/>
      <w:contextualSpacing/>
      <w:outlineLvl w:val="0"/>
    </w:pPr>
    <w:rPr>
      <w:rFonts w:asciiTheme="majorHAnsi" w:hAnsiTheme="majorHAnsi"/>
      <w:b/>
      <w:spacing w:val="21"/>
      <w:sz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220" w:after="80"/>
      <w:contextualSpacing/>
      <w:outlineLvl w:val="1"/>
    </w:pPr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outlineLvl w:val="2"/>
    </w:pPr>
    <w:rPr>
      <w:rFonts w:asciiTheme="majorHAnsi" w:eastAsiaTheme="majorEastAsia" w:hAnsiTheme="majorHAnsi" w:cstheme="majorBidi"/>
      <w:i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3"/>
    </w:pPr>
    <w:rPr>
      <w:rFonts w:asciiTheme="majorHAnsi" w:eastAsiaTheme="majorEastAsia" w:hAnsiTheme="majorHAnsi" w:cstheme="majorBidi"/>
      <w:b/>
      <w:iCs/>
      <w:caps/>
      <w:spacing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4"/>
    </w:pPr>
    <w:rPr>
      <w:rFonts w:asciiTheme="majorHAnsi" w:eastAsiaTheme="majorEastAsia" w:hAnsiTheme="majorHAnsi" w:cstheme="majorBidi"/>
      <w:b/>
      <w:spacing w:val="2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5"/>
    </w:pPr>
    <w:rPr>
      <w:rFonts w:asciiTheme="majorHAnsi" w:eastAsiaTheme="majorEastAsia" w:hAnsiTheme="majorHAnsi" w:cstheme="majorBidi"/>
      <w:b/>
      <w:i/>
      <w:spacing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6"/>
    </w:pPr>
    <w:rPr>
      <w:rFonts w:asciiTheme="majorHAnsi" w:eastAsiaTheme="majorEastAsia" w:hAnsiTheme="majorHAnsi" w:cstheme="majorBidi"/>
      <w:iCs/>
      <w:spacing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7"/>
    </w:pPr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220" w:after="80" w:line="240" w:lineRule="auto"/>
      <w:contextualSpacing/>
      <w:outlineLvl w:val="8"/>
    </w:pPr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semiHidden/>
    <w:unhideWhenUsed/>
    <w:pPr>
      <w:spacing w:after="240" w:line="240" w:lineRule="auto"/>
      <w:contextualSpacing/>
    </w:pPr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eastAsiaTheme="majorEastAsia" w:hAnsiTheme="majorHAnsi" w:cstheme="majorBidi"/>
      <w:b/>
      <w:caps/>
      <w:spacing w:val="21"/>
      <w:kern w:val="28"/>
      <w:sz w:val="64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pPr>
      <w:numPr>
        <w:ilvl w:val="1"/>
      </w:numPr>
      <w:spacing w:after="960" w:line="240" w:lineRule="auto"/>
      <w:contextualSpacing/>
    </w:pPr>
    <w:rPr>
      <w:rFonts w:eastAsiaTheme="minorEastAsia"/>
      <w:i/>
      <w:spacing w:val="21"/>
      <w:sz w:val="3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hAnsiTheme="majorHAnsi"/>
      <w:b/>
      <w:spacing w:val="21"/>
      <w:sz w:val="26"/>
    </w:rPr>
  </w:style>
  <w:style w:type="paragraph" w:styleId="Header">
    <w:name w:val="header"/>
    <w:basedOn w:val="Normal"/>
    <w:link w:val="HeaderChar"/>
    <w:uiPriority w:val="99"/>
    <w:unhideWhenUsed/>
    <w:qFormat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qFormat/>
    <w:pPr>
      <w:spacing w:after="0" w:line="240" w:lineRule="auto"/>
    </w:pPr>
    <w:rPr>
      <w:b/>
      <w:spacing w:val="21"/>
      <w:sz w:val="26"/>
    </w:rPr>
  </w:style>
  <w:style w:type="character" w:customStyle="1" w:styleId="FooterChar">
    <w:name w:val="Footer Char"/>
    <w:basedOn w:val="DefaultParagraphFont"/>
    <w:link w:val="Footer"/>
    <w:uiPriority w:val="99"/>
    <w:rPr>
      <w:b/>
      <w:spacing w:val="21"/>
      <w:sz w:val="2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i/>
      <w:spacing w:val="21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b/>
      <w:spacing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i/>
      <w:spacing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Cs/>
      <w:spacing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color w:val="A6856E" w:themeColor="text2" w:themeTint="99"/>
      <w:spacing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iCs/>
      <w:caps/>
      <w:color w:val="A6856E" w:themeColor="text2" w:themeTint="99"/>
      <w:spacing w:val="21"/>
      <w:sz w:val="20"/>
      <w:szCs w:val="21"/>
    </w:rPr>
  </w:style>
  <w:style w:type="character" w:styleId="Emphasis">
    <w:name w:val="Emphasis"/>
    <w:basedOn w:val="DefaultParagraphFont"/>
    <w:uiPriority w:val="20"/>
    <w:semiHidden/>
    <w:unhideWhenUsed/>
    <w:qFormat/>
    <w:rPr>
      <w:b/>
      <w:iCs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eastAsiaTheme="minorEastAsia"/>
      <w:i/>
      <w:spacing w:val="21"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aps/>
      <w:smallCaps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40" w:after="240"/>
      <w:contextualSpacing/>
    </w:pPr>
    <w:rPr>
      <w:i/>
      <w:iCs/>
      <w:sz w:val="32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sz w:val="3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spacing w:before="240" w:after="240"/>
      <w:contextualSpacing/>
    </w:pPr>
    <w:rPr>
      <w:b/>
      <w:i/>
      <w:iCs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caps/>
      <w:smallCaps w:val="0"/>
      <w:color w:val="4B3A2E" w:themeColor="text2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4B3A2E" w:themeColor="text2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spacing w:val="0"/>
      <w:u w:val="single"/>
    </w:rPr>
  </w:style>
  <w:style w:type="paragraph" w:styleId="Caption">
    <w:name w:val="caption"/>
    <w:basedOn w:val="Normal"/>
    <w:next w:val="Normal"/>
    <w:uiPriority w:val="35"/>
    <w:semiHidden/>
    <w:unhideWhenUsed/>
    <w:qFormat/>
    <w:pPr>
      <w:spacing w:after="200" w:line="240" w:lineRule="auto"/>
    </w:pPr>
    <w:rPr>
      <w:i/>
      <w:iCs/>
      <w:sz w:val="18"/>
      <w:szCs w:val="18"/>
    </w:rPr>
  </w:style>
  <w:style w:type="paragraph" w:customStyle="1" w:styleId="ContactInfo">
    <w:name w:val="Contact Info"/>
    <w:basedOn w:val="Normal"/>
    <w:uiPriority w:val="2"/>
    <w:qFormat/>
    <w:pPr>
      <w:spacing w:after="920"/>
      <w:contextualSpacing/>
    </w:p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4B3A2E" w:themeColor="text2"/>
    </w:rPr>
  </w:style>
  <w:style w:type="character" w:styleId="IntenseEmphasis">
    <w:name w:val="Intense Emphasis"/>
    <w:basedOn w:val="DefaultParagraphFont"/>
    <w:uiPriority w:val="21"/>
    <w:semiHidden/>
    <w:unhideWhenUsed/>
    <w:rPr>
      <w:b/>
      <w:i/>
      <w:iCs/>
      <w:color w:val="4B3A2E" w:themeColor="text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ListParagraph">
    <w:name w:val="List Paragraph"/>
    <w:basedOn w:val="Normal"/>
    <w:uiPriority w:val="34"/>
    <w:unhideWhenUsed/>
    <w:qFormat/>
    <w:pPr>
      <w:ind w:left="216" w:hanging="216"/>
      <w:contextualSpacing/>
    </w:pPr>
  </w:style>
  <w:style w:type="paragraph" w:customStyle="1" w:styleId="Name">
    <w:name w:val="Name"/>
    <w:basedOn w:val="Normal"/>
    <w:link w:val="NameChar"/>
    <w:uiPriority w:val="1"/>
    <w:qFormat/>
    <w:pPr>
      <w:spacing w:after="240" w:line="240" w:lineRule="auto"/>
      <w:contextualSpacing/>
    </w:pPr>
    <w:rPr>
      <w:b/>
      <w:caps/>
      <w:spacing w:val="21"/>
      <w:sz w:val="36"/>
    </w:rPr>
  </w:style>
  <w:style w:type="character" w:customStyle="1" w:styleId="NameChar">
    <w:name w:val="Name Char"/>
    <w:basedOn w:val="DefaultParagraphFont"/>
    <w:link w:val="Name"/>
    <w:uiPriority w:val="1"/>
    <w:rPr>
      <w:b/>
      <w:caps/>
      <w:spacing w:val="21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i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b/>
      <w:iCs/>
      <w:caps/>
      <w:spacing w:val="21"/>
    </w:rPr>
  </w:style>
  <w:style w:type="character" w:styleId="Hyperlink">
    <w:name w:val="Hyperlink"/>
    <w:basedOn w:val="DefaultParagraphFont"/>
    <w:uiPriority w:val="99"/>
    <w:unhideWhenUsed/>
    <w:rsid w:val="00824731"/>
    <w:rPr>
      <w:color w:val="3D859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47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24731"/>
    <w:rPr>
      <w:color w:val="A65E82" w:themeColor="followedHyperlink"/>
      <w:u w:val="single"/>
    </w:rPr>
  </w:style>
  <w:style w:type="paragraph" w:customStyle="1" w:styleId="p1">
    <w:name w:val="p1"/>
    <w:basedOn w:val="Normal"/>
    <w:rsid w:val="000F4649"/>
    <w:pPr>
      <w:spacing w:after="0" w:line="240" w:lineRule="auto"/>
    </w:pPr>
    <w:rPr>
      <w:rFonts w:ascii="Helvetica" w:eastAsiaTheme="minorEastAsia" w:hAnsi="Helvetica" w:cs="Times New Roman"/>
      <w:color w:val="auto"/>
      <w:sz w:val="15"/>
      <w:szCs w:val="15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08127DB3E168A44A200A3E74398B7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D79286-4597-0542-8B77-E06DEA9EE044}"/>
      </w:docPartPr>
      <w:docPartBody>
        <w:p w:rsidR="00B87712" w:rsidRDefault="005225F1">
          <w:pPr>
            <w:pStyle w:val="808127DB3E168A44A200A3E74398B792"/>
          </w:pPr>
          <w:r>
            <w:t>Education</w:t>
          </w:r>
        </w:p>
      </w:docPartBody>
    </w:docPart>
    <w:docPart>
      <w:docPartPr>
        <w:name w:val="B60C375712041141BDA0D64885D73C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872E2F-966E-C040-A190-21128A080B1B}"/>
      </w:docPartPr>
      <w:docPartBody>
        <w:p w:rsidR="00B87712" w:rsidRDefault="005225F1">
          <w:pPr>
            <w:pStyle w:val="B60C375712041141BDA0D64885D73C63"/>
          </w:pPr>
          <w:r>
            <w:t>Experience</w:t>
          </w:r>
        </w:p>
      </w:docPartBody>
    </w:docPart>
    <w:docPart>
      <w:docPartPr>
        <w:name w:val="84AA95AC0F091C4295E6E01A9A5FE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C71AB-D87E-EC48-90C0-FFE53AA4E262}"/>
      </w:docPartPr>
      <w:docPartBody>
        <w:p w:rsidR="00B87712" w:rsidRDefault="00355112" w:rsidP="00355112">
          <w:pPr>
            <w:pStyle w:val="84AA95AC0F091C4295E6E01A9A5FE38B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112"/>
    <w:rsid w:val="00283BBC"/>
    <w:rsid w:val="00355112"/>
    <w:rsid w:val="005225F1"/>
    <w:rsid w:val="00B87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34BA78026878D4AABD6038FD5C3AD33">
    <w:name w:val="034BA78026878D4AABD6038FD5C3AD33"/>
  </w:style>
  <w:style w:type="paragraph" w:customStyle="1" w:styleId="B2E793B4DD015A418C4B8807ED63F4C9">
    <w:name w:val="B2E793B4DD015A418C4B8807ED63F4C9"/>
  </w:style>
  <w:style w:type="paragraph" w:customStyle="1" w:styleId="4144D5C56EB5884DAB841D5F1CD6B092">
    <w:name w:val="4144D5C56EB5884DAB841D5F1CD6B092"/>
  </w:style>
  <w:style w:type="paragraph" w:customStyle="1" w:styleId="9D6C0DE4A141484DAB7C2D202FBF5438">
    <w:name w:val="9D6C0DE4A141484DAB7C2D202FBF5438"/>
  </w:style>
  <w:style w:type="paragraph" w:customStyle="1" w:styleId="808127DB3E168A44A200A3E74398B792">
    <w:name w:val="808127DB3E168A44A200A3E74398B792"/>
  </w:style>
  <w:style w:type="paragraph" w:customStyle="1" w:styleId="A216C05C47FB1D4AAF0E086DBA186607">
    <w:name w:val="A216C05C47FB1D4AAF0E086DBA186607"/>
  </w:style>
  <w:style w:type="paragraph" w:customStyle="1" w:styleId="423BB4FD34A8994FA20B9BCEFF011DB4">
    <w:name w:val="423BB4FD34A8994FA20B9BCEFF011DB4"/>
  </w:style>
  <w:style w:type="paragraph" w:customStyle="1" w:styleId="B60C375712041141BDA0D64885D73C63">
    <w:name w:val="B60C375712041141BDA0D64885D73C63"/>
  </w:style>
  <w:style w:type="paragraph" w:customStyle="1" w:styleId="E982B7A13C42D544AF2ECE332B4F6F4E">
    <w:name w:val="E982B7A13C42D544AF2ECE332B4F6F4E"/>
  </w:style>
  <w:style w:type="paragraph" w:customStyle="1" w:styleId="D38E07D50245FD4093DF178B1AB02190">
    <w:name w:val="D38E07D50245FD4093DF178B1AB02190"/>
  </w:style>
  <w:style w:type="paragraph" w:customStyle="1" w:styleId="DF80305E20A4A44BA8FCA0EE111DF031">
    <w:name w:val="DF80305E20A4A44BA8FCA0EE111DF031"/>
  </w:style>
  <w:style w:type="paragraph" w:customStyle="1" w:styleId="D5584C2B0ED1F149A6AD516BC1A260C8">
    <w:name w:val="D5584C2B0ED1F149A6AD516BC1A260C8"/>
  </w:style>
  <w:style w:type="paragraph" w:customStyle="1" w:styleId="AAFE35C1FF51E742A747975F3C5AB0D6">
    <w:name w:val="AAFE35C1FF51E742A747975F3C5AB0D6"/>
  </w:style>
  <w:style w:type="paragraph" w:customStyle="1" w:styleId="A2BFC9D47CC10A4EAC7E99EE9472DD21">
    <w:name w:val="A2BFC9D47CC10A4EAC7E99EE9472DD21"/>
  </w:style>
  <w:style w:type="paragraph" w:customStyle="1" w:styleId="84AA95AC0F091C4295E6E01A9A5FE38B">
    <w:name w:val="84AA95AC0F091C4295E6E01A9A5FE38B"/>
    <w:rsid w:val="00355112"/>
  </w:style>
  <w:style w:type="paragraph" w:customStyle="1" w:styleId="1F4FDC32E149E24597495881C2D4C6B1">
    <w:name w:val="1F4FDC32E149E24597495881C2D4C6B1"/>
    <w:rsid w:val="003551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B3A2E"/>
      </a:dk2>
      <a:lt2>
        <a:srgbClr val="F1EFEE"/>
      </a:lt2>
      <a:accent1>
        <a:srgbClr val="9E4733"/>
      </a:accent1>
      <a:accent2>
        <a:srgbClr val="DBA84D"/>
      </a:accent2>
      <a:accent3>
        <a:srgbClr val="4A5C6E"/>
      </a:accent3>
      <a:accent4>
        <a:srgbClr val="C76B42"/>
      </a:accent4>
      <a:accent5>
        <a:srgbClr val="AB967D"/>
      </a:accent5>
      <a:accent6>
        <a:srgbClr val="8B465F"/>
      </a:accent6>
      <a:hlink>
        <a:srgbClr val="3D859C"/>
      </a:hlink>
      <a:folHlink>
        <a:srgbClr val="A65E8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798</Words>
  <Characters>455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0</cp:revision>
  <dcterms:created xsi:type="dcterms:W3CDTF">2019-11-24T01:24:00Z</dcterms:created>
  <dcterms:modified xsi:type="dcterms:W3CDTF">2019-12-18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38</vt:lpwstr>
  </property>
</Properties>
</file>